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5C78284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3E4F3B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854894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E4F3B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390374A" w14:textId="3830D22B" w:rsidR="003E4F3B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3E4F3B">
        <w:rPr>
          <w:rFonts w:ascii="Muli" w:eastAsia="Muli" w:hAnsi="Muli" w:cs="Muli"/>
          <w:sz w:val="24"/>
          <w:szCs w:val="24"/>
          <w:u w:val="single"/>
        </w:rPr>
        <w:t>1) it is used to create a bigger box inside a smaller box</w:t>
      </w:r>
    </w:p>
    <w:p w14:paraId="23265E1F" w14:textId="7470ECEA" w:rsidR="003E4F3B" w:rsidRDefault="003E4F3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2) the bigger box is named as the parent class and the smaller box is named as the child class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06C6E85" w14:textId="77777777" w:rsidR="003E4F3B" w:rsidRDefault="009526BB">
      <w:pPr>
        <w:spacing w:line="240" w:lineRule="auto"/>
        <w:rPr>
          <w:color w:val="202124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E4F3B" w:rsidRPr="003E4F3B">
        <w:rPr>
          <w:color w:val="040C28"/>
        </w:rPr>
        <w:t>Relative - the element is positioned relative to its normal position.</w:t>
      </w:r>
      <w:r w:rsidR="003E4F3B" w:rsidRPr="003E4F3B">
        <w:rPr>
          <w:color w:val="202124"/>
          <w:shd w:val="clear" w:color="auto" w:fill="FFFFFF"/>
        </w:rPr>
        <w:t> </w:t>
      </w:r>
    </w:p>
    <w:p w14:paraId="00000024" w14:textId="4AD8AFFE" w:rsidR="00173A24" w:rsidRDefault="003E4F3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 w:rsidRPr="003E4F3B">
        <w:rPr>
          <w:color w:val="040C28"/>
        </w:rPr>
        <w:t>Absolute - the element is positioned absolutely to its first position</w:t>
      </w:r>
      <w:r>
        <w:rPr>
          <w:color w:val="040C28"/>
        </w:rPr>
        <w:t>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54B2E32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E4F3B">
        <w:rPr>
          <w:rFonts w:ascii="Muli" w:eastAsia="Muli" w:hAnsi="Muli" w:cs="Muli"/>
          <w:sz w:val="24"/>
          <w:szCs w:val="24"/>
          <w:u w:val="single"/>
        </w:rPr>
        <w:t>sets the transparency of the object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4D7FF15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E4F3B">
        <w:rPr>
          <w:rFonts w:ascii="Muli" w:eastAsia="Muli" w:hAnsi="Muli" w:cs="Muli"/>
          <w:sz w:val="24"/>
          <w:szCs w:val="24"/>
          <w:u w:val="single"/>
        </w:rPr>
        <w:t>HTML AND Java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5BC4C91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E4F3B">
        <w:rPr>
          <w:rFonts w:ascii="Muli" w:eastAsia="Muli" w:hAnsi="Muli" w:cs="Muli"/>
          <w:sz w:val="24"/>
          <w:szCs w:val="24"/>
          <w:u w:val="single"/>
        </w:rPr>
        <w:t>Expo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2EE68873" w:rsidR="00173A24" w:rsidRDefault="003E4F3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1)click on the </w:t>
      </w:r>
      <w:proofErr w:type="spellStart"/>
      <w:r>
        <w:rPr>
          <w:rFonts w:ascii="Muli" w:eastAsia="Muli" w:hAnsi="Muli" w:cs="Muli"/>
          <w:sz w:val="24"/>
          <w:szCs w:val="24"/>
        </w:rPr>
        <w:t>the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device you are choosing </w:t>
      </w:r>
      <w:proofErr w:type="spellStart"/>
      <w:r>
        <w:rPr>
          <w:rFonts w:ascii="Muli" w:eastAsia="Muli" w:hAnsi="Muli" w:cs="Muli"/>
          <w:sz w:val="24"/>
          <w:szCs w:val="24"/>
        </w:rPr>
        <w:t>wether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it is IOS or Android</w:t>
      </w:r>
    </w:p>
    <w:p w14:paraId="22129F76" w14:textId="07A0F9EA" w:rsidR="003E4F3B" w:rsidRDefault="003E4F3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)download Expo app in the device</w:t>
      </w:r>
    </w:p>
    <w:p w14:paraId="64FE5D18" w14:textId="306DC8D7" w:rsidR="003E4F3B" w:rsidRDefault="003E4F3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)type your device ID</w:t>
      </w:r>
    </w:p>
    <w:p w14:paraId="71F0F8A0" w14:textId="5C903B46" w:rsidR="003E4F3B" w:rsidRDefault="003E4F3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)</w:t>
      </w:r>
      <w:r w:rsidRPr="003E4F3B">
        <w:rPr>
          <w:rFonts w:ascii="Source Sans Pro" w:hAnsi="Source Sans Pro"/>
          <w:color w:val="060625"/>
          <w:sz w:val="21"/>
          <w:szCs w:val="21"/>
          <w:shd w:val="clear" w:color="auto" w:fill="FFFFFF"/>
        </w:rPr>
        <w:t xml:space="preserve"> </w:t>
      </w:r>
      <w:r w:rsidRPr="003E4F3B">
        <w:rPr>
          <w:rFonts w:ascii="Muli" w:eastAsia="Muli" w:hAnsi="Muli" w:cs="Muli"/>
          <w:sz w:val="24"/>
          <w:szCs w:val="24"/>
        </w:rPr>
        <w:t>You can find the Device ID at the bottom of the "Projects" tab in Expo Go.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48057FE9" w:rsidR="00173A24" w:rsidRDefault="003E4F3B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3E4F3B">
        <w:rPr>
          <w:rFonts w:ascii="Muli" w:eastAsia="Muli" w:hAnsi="Muli" w:cs="Muli"/>
          <w:sz w:val="24"/>
          <w:szCs w:val="24"/>
        </w:rPr>
        <w:t>render component will be displaying whatever component we write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2303A3CA" w:rsidR="00173A24" w:rsidRPr="003E4F3B" w:rsidRDefault="003E4F3B">
      <w:pPr>
        <w:spacing w:line="240" w:lineRule="auto"/>
        <w:rPr>
          <w:rFonts w:ascii="Muli" w:eastAsia="Muli" w:hAnsi="Muli" w:cs="Muli"/>
        </w:rPr>
      </w:pPr>
      <w:r w:rsidRPr="003E4F3B">
        <w:rPr>
          <w:color w:val="202124"/>
          <w:shd w:val="clear" w:color="auto" w:fill="FFFFFF"/>
        </w:rPr>
        <w:t>The return method in React is </w:t>
      </w:r>
      <w:r w:rsidRPr="003E4F3B">
        <w:rPr>
          <w:color w:val="040C28"/>
        </w:rPr>
        <w:t>a way to return data from a component</w:t>
      </w:r>
      <w:r w:rsidRPr="003E4F3B">
        <w:rPr>
          <w:color w:val="202124"/>
          <w:shd w:val="clear" w:color="auto" w:fill="FFFFFF"/>
        </w:rPr>
        <w:t>.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3DB501B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3E4F3B">
        <w:rPr>
          <w:rFonts w:ascii="Muli" w:eastAsia="Muli" w:hAnsi="Muli" w:cs="Muli"/>
          <w:sz w:val="24"/>
          <w:szCs w:val="24"/>
          <w:u w:val="single"/>
        </w:rPr>
        <w:t>Button,Text,View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592592330">
    <w:abstractNumId w:val="1"/>
  </w:num>
  <w:num w:numId="2" w16cid:durableId="4784237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E4F3B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3</Pages>
  <Words>267</Words>
  <Characters>1528</Characters>
  <Application>Microsoft Office Word</Application>
  <DocSecurity>0</DocSecurity>
  <Lines>12</Lines>
  <Paragraphs>3</Paragraphs>
  <ScaleCrop>false</ScaleCrop>
  <Company/>
  <LinksUpToDate>false</LinksUpToDate>
  <CharactersWithSpaces>1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bhilash S</cp:lastModifiedBy>
  <cp:revision>3</cp:revision>
  <dcterms:created xsi:type="dcterms:W3CDTF">2021-01-06T05:46:00Z</dcterms:created>
  <dcterms:modified xsi:type="dcterms:W3CDTF">2023-05-11T10:34:00Z</dcterms:modified>
</cp:coreProperties>
</file>